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>Nancy Fujikado</w:t>
      </w:r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7A3825B0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>README.md must include: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Outputs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855741" w:rsidRDefault="005B138F" w:rsidP="005B138F">
      <w:pPr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10675FE7" w14:textId="0A9B00DF" w:rsidR="005B138F" w:rsidRPr="00855741" w:rsidRDefault="0086531B" w:rsidP="00855741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01649037" w14:textId="77777777" w:rsidR="00855741" w:rsidRDefault="00855741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</w:p>
    <w:p w14:paraId="6508130D" w14:textId="2B734D2D" w:rsidR="00B4588C" w:rsidRPr="00855741" w:rsidRDefault="00B4588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Estimator_Scehma.sql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40E0A0FF" w14:textId="3AD6F8A9" w:rsidR="00991B2A" w:rsidRPr="003556C2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74F6E60E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</w:t>
      </w:r>
      <w:r w:rsidR="00FE75AB">
        <w:rPr>
          <w:rFonts w:cstheme="minorHAnsi"/>
          <w:b/>
          <w:bCs/>
          <w:sz w:val="28"/>
          <w:szCs w:val="28"/>
        </w:rPr>
        <w:t>3</w:t>
      </w:r>
      <w:r w:rsidRPr="00FA1C1C">
        <w:rPr>
          <w:rFonts w:cstheme="minorHAnsi"/>
          <w:b/>
          <w:bCs/>
          <w:sz w:val="28"/>
          <w:szCs w:val="28"/>
        </w:rPr>
        <w:t>:</w:t>
      </w:r>
    </w:p>
    <w:p w14:paraId="2113C14F" w14:textId="65404564" w:rsidR="00B4588C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Fix “Multi-Vendor_grab” so that it only grabs information where price is listed</w:t>
      </w:r>
    </w:p>
    <w:p w14:paraId="6DB2EFB5" w14:textId="0E74970F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Make a better price variable (currently looks like this: ‘['rich_snippet']['top']['detected_extensions']['price']’</w:t>
      </w:r>
    </w:p>
    <w:p w14:paraId="6AEA0DEE" w14:textId="3BB9B802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Clean raw data:</w:t>
      </w:r>
    </w:p>
    <w:p w14:paraId="5ED4E9E2" w14:textId="3741CB4D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na’s</w:t>
      </w:r>
    </w:p>
    <w:p w14:paraId="72211060" w14:textId="068A3E6C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vendors with only (1) value count</w:t>
      </w:r>
    </w:p>
    <w:p w14:paraId="38154D2B" w14:textId="098C30D7" w:rsidR="00E57097" w:rsidRDefault="00991B2A" w:rsidP="00E57097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Return a data set of minimums</w:t>
      </w:r>
    </w:p>
    <w:p w14:paraId="623A4C4B" w14:textId="55BF3B14" w:rsidR="00E57097" w:rsidRPr="00E57097" w:rsidRDefault="00E57097" w:rsidP="00E57097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>
        <w:rPr>
          <w:rFonts w:cstheme="minorHAnsi"/>
          <w:highlight w:val="green"/>
        </w:rPr>
        <w:t>Figure a way to download new data into an existing Excell worksheet</w:t>
      </w:r>
    </w:p>
    <w:p w14:paraId="7F5D5047" w14:textId="77777777" w:rsidR="00855741" w:rsidRPr="0083656B" w:rsidRDefault="00855741" w:rsidP="00855741">
      <w:pPr>
        <w:pStyle w:val="ListParagraph"/>
        <w:spacing w:line="240" w:lineRule="auto"/>
        <w:ind w:left="1440"/>
        <w:rPr>
          <w:rFonts w:cstheme="minorHAnsi"/>
          <w:highlight w:val="green"/>
        </w:rPr>
      </w:pPr>
    </w:p>
    <w:p w14:paraId="5784E6F7" w14:textId="71ACE12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</w:t>
      </w:r>
      <w:r w:rsidR="00855741">
        <w:rPr>
          <w:rFonts w:cstheme="minorHAnsi"/>
          <w:b/>
          <w:bCs/>
          <w:sz w:val="28"/>
          <w:szCs w:val="28"/>
        </w:rPr>
        <w:t>4</w:t>
      </w:r>
      <w:r w:rsidRPr="00A937C5">
        <w:rPr>
          <w:rFonts w:cstheme="minorHAnsi"/>
          <w:b/>
          <w:bCs/>
          <w:sz w:val="28"/>
          <w:szCs w:val="28"/>
        </w:rPr>
        <w:t xml:space="preserve"> to</w:t>
      </w:r>
      <w:r>
        <w:rPr>
          <w:rFonts w:cstheme="minorHAnsi"/>
          <w:b/>
          <w:bCs/>
          <w:sz w:val="28"/>
          <w:szCs w:val="28"/>
        </w:rPr>
        <w:t xml:space="preserve"> 1</w:t>
      </w:r>
      <w:r w:rsidR="00855741">
        <w:rPr>
          <w:rFonts w:cstheme="minorHAnsi"/>
          <w:b/>
          <w:bCs/>
          <w:sz w:val="28"/>
          <w:szCs w:val="28"/>
        </w:rPr>
        <w:t>0</w:t>
      </w:r>
      <w:r>
        <w:rPr>
          <w:rFonts w:cstheme="minorHAnsi"/>
          <w:b/>
          <w:bCs/>
          <w:sz w:val="28"/>
          <w:szCs w:val="28"/>
        </w:rPr>
        <w:t>/</w:t>
      </w:r>
      <w:r w:rsidR="00855741">
        <w:rPr>
          <w:rFonts w:cstheme="minorHAnsi"/>
          <w:b/>
          <w:bCs/>
          <w:sz w:val="28"/>
          <w:szCs w:val="28"/>
        </w:rPr>
        <w:t>30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xplain project</w:t>
      </w:r>
    </w:p>
    <w:p w14:paraId="34CF3086" w14:textId="0CB1172B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stablish communication and GitHub protocols</w:t>
      </w:r>
    </w:p>
    <w:p w14:paraId="593731CC" w14:textId="140CB3AE" w:rsidR="00855741" w:rsidRDefault="00A937C5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</w:t>
      </w:r>
      <w:r w:rsidR="00855741">
        <w:rPr>
          <w:rFonts w:cstheme="minorHAnsi"/>
        </w:rPr>
        <w:t>d</w:t>
      </w:r>
    </w:p>
    <w:p w14:paraId="4655D255" w14:textId="498FFE46" w:rsidR="00550480" w:rsidRDefault="00550480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  <w:r>
        <w:rPr>
          <w:rFonts w:cstheme="minorHAnsi"/>
        </w:rPr>
        <w:t xml:space="preserve"> </w:t>
      </w:r>
    </w:p>
    <w:p w14:paraId="0B716A6E" w14:textId="78DBEC02" w:rsidR="00855741" w:rsidRDefault="00855741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Current workload:</w:t>
      </w:r>
    </w:p>
    <w:p w14:paraId="487EC006" w14:textId="5336D938" w:rsidR="00855741" w:rsidRPr="0083656B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yellow"/>
        </w:rPr>
      </w:pPr>
      <w:r w:rsidRPr="0083656B">
        <w:rPr>
          <w:rFonts w:cstheme="minorHAnsi"/>
          <w:highlight w:val="yellow"/>
        </w:rPr>
        <w:t xml:space="preserve">Create </w:t>
      </w:r>
      <w:r w:rsidR="00C307FF" w:rsidRPr="0083656B">
        <w:rPr>
          <w:rFonts w:cstheme="minorHAnsi"/>
          <w:highlight w:val="yellow"/>
        </w:rPr>
        <w:t>database</w:t>
      </w:r>
      <w:r w:rsidR="00550480">
        <w:rPr>
          <w:rFonts w:cstheme="minorHAnsi"/>
          <w:highlight w:val="yellow"/>
        </w:rPr>
        <w:t xml:space="preserve"> with </w:t>
      </w:r>
      <w:r w:rsidRPr="0083656B">
        <w:rPr>
          <w:rFonts w:cstheme="minorHAnsi"/>
          <w:highlight w:val="yellow"/>
        </w:rPr>
        <w:t>CSV</w:t>
      </w:r>
      <w:r w:rsidR="00550480">
        <w:rPr>
          <w:rFonts w:cstheme="minorHAnsi"/>
          <w:highlight w:val="yellow"/>
        </w:rPr>
        <w:t xml:space="preserve"> </w:t>
      </w:r>
      <w:r w:rsidRPr="0083656B">
        <w:rPr>
          <w:rFonts w:cstheme="minorHAnsi"/>
          <w:highlight w:val="yellow"/>
        </w:rPr>
        <w:t>file</w:t>
      </w:r>
      <w:r w:rsidR="00550480">
        <w:rPr>
          <w:rFonts w:cstheme="minorHAnsi"/>
          <w:highlight w:val="yellow"/>
        </w:rPr>
        <w:t xml:space="preserve"> on PG Admin</w:t>
      </w:r>
      <w:r w:rsidRPr="0083656B">
        <w:rPr>
          <w:rFonts w:cstheme="minorHAnsi"/>
          <w:highlight w:val="yellow"/>
        </w:rPr>
        <w:t xml:space="preserve"> </w:t>
      </w:r>
    </w:p>
    <w:p w14:paraId="419984E4" w14:textId="6A225A3F" w:rsidR="00855741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yellow"/>
        </w:rPr>
      </w:pPr>
      <w:r w:rsidRPr="0083656B">
        <w:rPr>
          <w:rFonts w:cstheme="minorHAnsi"/>
          <w:highlight w:val="yellow"/>
        </w:rPr>
        <w:t>Polish a deliverable “Segment 1</w:t>
      </w:r>
      <w:r w:rsidR="00BD5D22">
        <w:rPr>
          <w:rFonts w:cstheme="minorHAnsi"/>
          <w:highlight w:val="yellow"/>
        </w:rPr>
        <w:t>” (and possibly Segment 2)</w:t>
      </w:r>
    </w:p>
    <w:p w14:paraId="59BE58C8" w14:textId="0E0FA97D" w:rsidR="00550480" w:rsidRPr="00550480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 xml:space="preserve">Create descriptive stats sheet=&gt; </w:t>
      </w:r>
      <w:r w:rsidR="00855741" w:rsidRPr="00550480">
        <w:rPr>
          <w:rFonts w:cstheme="minorHAnsi"/>
          <w:highlight w:val="yellow"/>
        </w:rPr>
        <w:t xml:space="preserve"> average, max, and SD of prices</w:t>
      </w:r>
    </w:p>
    <w:p w14:paraId="2E418A68" w14:textId="44691AA4" w:rsidR="00855741" w:rsidRPr="00855741" w:rsidRDefault="00550480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C</w:t>
      </w:r>
      <w:r w:rsidR="00855741" w:rsidRPr="00855741">
        <w:rPr>
          <w:rFonts w:cstheme="minorHAnsi"/>
        </w:rPr>
        <w:t>reat</w:t>
      </w:r>
      <w:r>
        <w:rPr>
          <w:rFonts w:cstheme="minorHAnsi"/>
        </w:rPr>
        <w:t>e</w:t>
      </w:r>
      <w:r w:rsidR="00855741" w:rsidRPr="00855741">
        <w:rPr>
          <w:rFonts w:cstheme="minorHAnsi"/>
        </w:rPr>
        <w:t xml:space="preserve"> a git hub io</w:t>
      </w:r>
      <w:r>
        <w:rPr>
          <w:rFonts w:cstheme="minorHAnsi"/>
        </w:rPr>
        <w:t xml:space="preserve"> or live host or website</w:t>
      </w:r>
    </w:p>
    <w:p w14:paraId="1AE462F2" w14:textId="00032770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on Power Point</w:t>
      </w:r>
    </w:p>
    <w:p w14:paraId="1332EF45" w14:textId="77777777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</w:p>
    <w:p w14:paraId="56379AFC" w14:textId="1F3C74DB" w:rsidR="00855741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lastRenderedPageBreak/>
        <w:t>Find a way to activate ‘Working_Estimator_Script’ once a day and save results each day a search is done.</w:t>
      </w:r>
    </w:p>
    <w:p w14:paraId="6D5BBFCF" w14:textId="0106375E" w:rsidR="00BD5D22" w:rsidRPr="00855741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Find a way to host daily results on a web page, git hub io or live html</w:t>
      </w:r>
    </w:p>
    <w:p w14:paraId="5829E2B7" w14:textId="77777777" w:rsidR="00BD5D22" w:rsidRDefault="00BD5D22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3D653DE7" w14:textId="6686B064" w:rsidR="00855741" w:rsidRPr="00855741" w:rsidRDefault="00855741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55741">
        <w:rPr>
          <w:rFonts w:cstheme="minorHAnsi"/>
          <w:b/>
          <w:bCs/>
          <w:sz w:val="28"/>
          <w:szCs w:val="28"/>
        </w:rPr>
        <w:t>From 10/</w:t>
      </w:r>
      <w:r>
        <w:rPr>
          <w:rFonts w:cstheme="minorHAnsi"/>
          <w:b/>
          <w:bCs/>
          <w:sz w:val="28"/>
          <w:szCs w:val="28"/>
        </w:rPr>
        <w:t>31</w:t>
      </w:r>
      <w:r w:rsidRPr="00855741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6</w:t>
      </w:r>
      <w:r w:rsidRPr="00855741">
        <w:rPr>
          <w:rFonts w:cstheme="minorHAnsi"/>
          <w:b/>
          <w:bCs/>
          <w:sz w:val="28"/>
          <w:szCs w:val="28"/>
        </w:rPr>
        <w:t>:</w:t>
      </w:r>
    </w:p>
    <w:p w14:paraId="69B00DDA" w14:textId="31908FF1" w:rsidR="00A937C5" w:rsidRPr="00855741" w:rsidRDefault="00A937C5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</w:p>
    <w:p w14:paraId="22105C02" w14:textId="16E9C1DD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  <w:r w:rsidR="00BD5D22">
        <w:rPr>
          <w:rFonts w:cstheme="minorHAnsi"/>
          <w:highlight w:val="yellow"/>
        </w:rPr>
        <w:t xml:space="preserve"> (if we haven’t found a way around it)</w:t>
      </w:r>
    </w:p>
    <w:p w14:paraId="68A67D35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561E5B34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regression analysis</w:t>
      </w:r>
    </w:p>
    <w:p w14:paraId="659DCAE1" w14:textId="4B90350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Visualizations</w:t>
      </w:r>
    </w:p>
    <w:p w14:paraId="764F4008" w14:textId="7662EC6F" w:rsidR="00BD5D22" w:rsidRDefault="00BD5D22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Polish a deliverable for ‘Segment 2’ or 3</w:t>
      </w:r>
    </w:p>
    <w:p w14:paraId="73C32AAF" w14:textId="7B4EF181" w:rsidR="00BD5D22" w:rsidRDefault="00BD5D22" w:rsidP="00BD5D22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BD5D22">
        <w:rPr>
          <w:rFonts w:cstheme="minorHAnsi"/>
          <w:b/>
          <w:bCs/>
          <w:sz w:val="28"/>
          <w:szCs w:val="28"/>
        </w:rPr>
        <w:t>From 1</w:t>
      </w:r>
      <w:r>
        <w:rPr>
          <w:rFonts w:cstheme="minorHAnsi"/>
          <w:b/>
          <w:bCs/>
          <w:sz w:val="28"/>
          <w:szCs w:val="28"/>
        </w:rPr>
        <w:t>1</w:t>
      </w:r>
      <w:r w:rsidRPr="00BD5D22">
        <w:rPr>
          <w:rFonts w:cstheme="minorHAnsi"/>
          <w:b/>
          <w:bCs/>
          <w:sz w:val="28"/>
          <w:szCs w:val="28"/>
        </w:rPr>
        <w:t>/</w:t>
      </w:r>
      <w:r>
        <w:rPr>
          <w:rFonts w:cstheme="minorHAnsi"/>
          <w:b/>
          <w:bCs/>
          <w:sz w:val="28"/>
          <w:szCs w:val="28"/>
        </w:rPr>
        <w:t>7</w:t>
      </w:r>
      <w:r w:rsidRPr="00BD5D22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13</w:t>
      </w:r>
      <w:r w:rsidRPr="00BD5D22">
        <w:rPr>
          <w:rFonts w:cstheme="minorHAnsi"/>
          <w:b/>
          <w:bCs/>
          <w:sz w:val="28"/>
          <w:szCs w:val="28"/>
        </w:rPr>
        <w:t>:</w:t>
      </w:r>
    </w:p>
    <w:p w14:paraId="148EACD9" w14:textId="77777777" w:rsid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BF51760" w14:textId="571B5943" w:rsidR="00C307FF" w:rsidRP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actice and fine tune our presentation</w:t>
      </w:r>
    </w:p>
    <w:p w14:paraId="7F328E8C" w14:textId="6BA169BC" w:rsidR="00BD5D22" w:rsidRP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>
        <w:rPr>
          <w:rFonts w:cstheme="minorHAnsi"/>
        </w:rPr>
        <w:t>Polish remaining Segment deliverable(s) and turn them in</w:t>
      </w:r>
    </w:p>
    <w:p w14:paraId="67FA9C6C" w14:textId="0298B9FE" w:rsid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esent</w:t>
      </w:r>
    </w:p>
    <w:p w14:paraId="3823FA2C" w14:textId="77777777" w:rsidR="00BD5D22" w:rsidRPr="00BD5D22" w:rsidRDefault="00BD5D22" w:rsidP="00BD5D22">
      <w:pPr>
        <w:spacing w:line="240" w:lineRule="auto"/>
        <w:rPr>
          <w:rFonts w:cstheme="minorHAnsi"/>
        </w:rPr>
      </w:pPr>
    </w:p>
    <w:p w14:paraId="58C35609" w14:textId="77777777" w:rsidR="00BD5D22" w:rsidRPr="00BD5D22" w:rsidRDefault="00BD5D22" w:rsidP="00BD5D22">
      <w:pPr>
        <w:spacing w:line="240" w:lineRule="auto"/>
        <w:rPr>
          <w:rFonts w:cstheme="minorHAnsi"/>
        </w:rPr>
      </w:pP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45EC4"/>
    <w:multiLevelType w:val="hybridMultilevel"/>
    <w:tmpl w:val="8834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7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9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8"/>
  </w:num>
  <w:num w:numId="21" w16cid:durableId="274950253">
    <w:abstractNumId w:val="3"/>
  </w:num>
  <w:num w:numId="22" w16cid:durableId="16157905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0FAGchc0gtAAAA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556C2"/>
    <w:rsid w:val="003B2D66"/>
    <w:rsid w:val="005219AD"/>
    <w:rsid w:val="00550480"/>
    <w:rsid w:val="005B138F"/>
    <w:rsid w:val="00722107"/>
    <w:rsid w:val="00761EDB"/>
    <w:rsid w:val="007C4BF8"/>
    <w:rsid w:val="007D30E5"/>
    <w:rsid w:val="008060A9"/>
    <w:rsid w:val="0083656B"/>
    <w:rsid w:val="00855741"/>
    <w:rsid w:val="0086531B"/>
    <w:rsid w:val="008B36C7"/>
    <w:rsid w:val="00991B2A"/>
    <w:rsid w:val="00A937C5"/>
    <w:rsid w:val="00AF0FEC"/>
    <w:rsid w:val="00B4588C"/>
    <w:rsid w:val="00B53435"/>
    <w:rsid w:val="00BD5D22"/>
    <w:rsid w:val="00C307FF"/>
    <w:rsid w:val="00C43A43"/>
    <w:rsid w:val="00C747A4"/>
    <w:rsid w:val="00D11340"/>
    <w:rsid w:val="00D4541E"/>
    <w:rsid w:val="00E57097"/>
    <w:rsid w:val="00EF49D0"/>
    <w:rsid w:val="00F06C3E"/>
    <w:rsid w:val="00FA1C1C"/>
    <w:rsid w:val="00FE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D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3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0</cp:revision>
  <dcterms:created xsi:type="dcterms:W3CDTF">2022-10-05T18:37:00Z</dcterms:created>
  <dcterms:modified xsi:type="dcterms:W3CDTF">2022-10-22T00:04:00Z</dcterms:modified>
</cp:coreProperties>
</file>